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4F9EC" w14:textId="0F865DC7" w:rsidR="00AD3C16" w:rsidRPr="00AD3C16" w:rsidRDefault="00AD3C16" w:rsidP="00AD3C16">
      <w:pPr>
        <w:jc w:val="center"/>
        <w:rPr>
          <w:b/>
          <w:bCs/>
        </w:rPr>
      </w:pPr>
      <w:r>
        <w:rPr>
          <w:b/>
          <w:bCs/>
        </w:rPr>
        <w:t xml:space="preserve">Systems Optimization - </w:t>
      </w:r>
      <w:r w:rsidRPr="00AD3C16">
        <w:rPr>
          <w:b/>
          <w:bCs/>
        </w:rPr>
        <w:t>Assignment 4</w:t>
      </w:r>
      <w:r w:rsidR="00172167">
        <w:rPr>
          <w:b/>
          <w:bCs/>
        </w:rPr>
        <w:t xml:space="preserve"> Advanced LP</w:t>
      </w:r>
    </w:p>
    <w:p w14:paraId="04A399D0" w14:textId="39BF4494" w:rsidR="008C6FB3" w:rsidRDefault="00AD3C16" w:rsidP="00AD3C16">
      <w:pPr>
        <w:pBdr>
          <w:bottom w:val="single" w:sz="4" w:space="1" w:color="auto"/>
        </w:pBdr>
        <w:jc w:val="center"/>
      </w:pPr>
      <w:r>
        <w:t>Daniel Carpenter – 113009743</w:t>
      </w:r>
    </w:p>
    <w:p w14:paraId="35B1181D" w14:textId="0D827B61" w:rsidR="00240049" w:rsidRDefault="00240049" w:rsidP="00AD3C16">
      <w:pPr>
        <w:rPr>
          <w:b/>
          <w:bCs/>
        </w:rPr>
      </w:pPr>
      <w:r>
        <w:rPr>
          <w:noProof/>
        </w:rPr>
        <w:drawing>
          <wp:inline distT="0" distB="0" distL="0" distR="0" wp14:anchorId="61C3ED70" wp14:editId="3995EFBB">
            <wp:extent cx="5940425" cy="7278624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138" cy="7279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D5740" w14:textId="540F6047" w:rsidR="0056618D" w:rsidRPr="0056618D" w:rsidRDefault="0056618D">
      <w:pPr>
        <w:rPr>
          <w:b/>
          <w:bCs/>
          <w:i/>
          <w:iCs/>
        </w:rPr>
      </w:pPr>
      <w:r w:rsidRPr="0056618D">
        <w:rPr>
          <w:b/>
          <w:bCs/>
          <w:i/>
          <w:iCs/>
        </w:rPr>
        <w:t>(Python code on next page)</w:t>
      </w:r>
      <w:r w:rsidRPr="0056618D">
        <w:rPr>
          <w:b/>
          <w:bCs/>
          <w:i/>
          <w:iCs/>
        </w:rPr>
        <w:br w:type="page"/>
      </w:r>
    </w:p>
    <w:p w14:paraId="1D101857" w14:textId="481AA9B5" w:rsidR="00240049" w:rsidRPr="00A2318D" w:rsidRDefault="00240049" w:rsidP="00AD3C16">
      <w:pPr>
        <w:rPr>
          <w:b/>
          <w:bCs/>
        </w:rPr>
      </w:pPr>
      <w:r w:rsidRPr="00A2318D">
        <w:rPr>
          <w:b/>
          <w:bCs/>
        </w:rPr>
        <w:lastRenderedPageBreak/>
        <w:t>Snapshot of Problem 1 (b)</w:t>
      </w:r>
      <w:r>
        <w:rPr>
          <w:b/>
          <w:bCs/>
        </w:rPr>
        <w:t>:</w:t>
      </w:r>
    </w:p>
    <w:p w14:paraId="29134089" w14:textId="77777777" w:rsidR="00A2318D" w:rsidRDefault="00A2318D" w:rsidP="00AD3C16">
      <w:r>
        <w:rPr>
          <w:noProof/>
        </w:rPr>
        <w:drawing>
          <wp:inline distT="0" distB="0" distL="0" distR="0" wp14:anchorId="36BE1569" wp14:editId="2A98DB73">
            <wp:extent cx="5925820" cy="3332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96B63" w14:textId="77777777" w:rsidR="00240049" w:rsidRDefault="00240049">
      <w:pPr>
        <w:rPr>
          <w:b/>
          <w:bCs/>
        </w:rPr>
      </w:pPr>
      <w:r>
        <w:rPr>
          <w:b/>
          <w:bCs/>
        </w:rPr>
        <w:br w:type="page"/>
      </w:r>
    </w:p>
    <w:p w14:paraId="26786751" w14:textId="77777777" w:rsidR="00240049" w:rsidRDefault="00240049" w:rsidP="00AD3C16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A355995" wp14:editId="1720472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0425" cy="7665085"/>
            <wp:effectExtent l="0" t="0" r="317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66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E62895" w14:textId="77777777" w:rsidR="00240049" w:rsidRDefault="00240049">
      <w:pPr>
        <w:rPr>
          <w:b/>
          <w:bCs/>
        </w:rPr>
      </w:pPr>
      <w:r>
        <w:rPr>
          <w:b/>
          <w:bCs/>
        </w:rPr>
        <w:br w:type="page"/>
      </w:r>
    </w:p>
    <w:p w14:paraId="278143DF" w14:textId="651AC489" w:rsidR="00A2318D" w:rsidRPr="00A2318D" w:rsidRDefault="00A2318D" w:rsidP="00AD3C16">
      <w:pPr>
        <w:rPr>
          <w:b/>
          <w:bCs/>
        </w:rPr>
      </w:pPr>
      <w:r w:rsidRPr="00A2318D">
        <w:rPr>
          <w:b/>
          <w:bCs/>
        </w:rPr>
        <w:lastRenderedPageBreak/>
        <w:t>Snapshot of Problem 1 (</w:t>
      </w:r>
      <w:r>
        <w:rPr>
          <w:b/>
          <w:bCs/>
        </w:rPr>
        <w:t>d</w:t>
      </w:r>
      <w:r w:rsidRPr="00A2318D">
        <w:rPr>
          <w:b/>
          <w:bCs/>
        </w:rPr>
        <w:t>)</w:t>
      </w:r>
      <w:r>
        <w:rPr>
          <w:b/>
          <w:bCs/>
        </w:rPr>
        <w:t>:</w:t>
      </w:r>
    </w:p>
    <w:p w14:paraId="27F2385D" w14:textId="192BEE17" w:rsidR="00AD3C16" w:rsidRDefault="00A2318D" w:rsidP="00AD3C16">
      <w:r>
        <w:rPr>
          <w:noProof/>
        </w:rPr>
        <w:drawing>
          <wp:inline distT="0" distB="0" distL="0" distR="0" wp14:anchorId="7E731A99" wp14:editId="1A220FDF">
            <wp:extent cx="5925820" cy="33324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802D6" w14:textId="4EF2ADBC" w:rsidR="00240049" w:rsidRDefault="00240049">
      <w:pPr>
        <w:rPr>
          <w:b/>
          <w:bCs/>
        </w:rPr>
      </w:pPr>
      <w:r>
        <w:rPr>
          <w:b/>
          <w:bCs/>
        </w:rPr>
        <w:lastRenderedPageBreak/>
        <w:br w:type="page"/>
      </w: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4EFFE9B3" wp14:editId="4AB56127">
            <wp:simplePos x="0" y="0"/>
            <wp:positionH relativeFrom="column">
              <wp:posOffset>0</wp:posOffset>
            </wp:positionH>
            <wp:positionV relativeFrom="paragraph">
              <wp:posOffset>280670</wp:posOffset>
            </wp:positionV>
            <wp:extent cx="5940425" cy="7633335"/>
            <wp:effectExtent l="0" t="0" r="3175" b="571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63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4BC596" w14:textId="168B3E0C" w:rsidR="008C2ABB" w:rsidRPr="00622F56" w:rsidRDefault="008C2ABB" w:rsidP="008C2ABB">
      <w:pPr>
        <w:rPr>
          <w:b/>
          <w:bCs/>
        </w:rPr>
      </w:pPr>
      <w:r w:rsidRPr="00A2318D">
        <w:rPr>
          <w:b/>
          <w:bCs/>
        </w:rPr>
        <w:lastRenderedPageBreak/>
        <w:t>Snapshot of Problem 1 (</w:t>
      </w:r>
      <w:r>
        <w:rPr>
          <w:b/>
          <w:bCs/>
        </w:rPr>
        <w:t>e</w:t>
      </w:r>
      <w:r w:rsidRPr="00A2318D">
        <w:rPr>
          <w:b/>
          <w:bCs/>
        </w:rPr>
        <w:t>)</w:t>
      </w:r>
      <w:r>
        <w:rPr>
          <w:b/>
          <w:bCs/>
        </w:rPr>
        <w:t>:</w:t>
      </w:r>
      <w:r w:rsidR="00E561EF">
        <w:rPr>
          <w:b/>
          <w:bCs/>
        </w:rPr>
        <w:t xml:space="preserve"> </w:t>
      </w:r>
      <w:r w:rsidR="00622F56" w:rsidRPr="00622F56">
        <w:t>(</w:t>
      </w:r>
      <w:r w:rsidR="00E561EF" w:rsidRPr="00622F56">
        <w:rPr>
          <w:i/>
          <w:iCs/>
        </w:rPr>
        <w:t xml:space="preserve">Please see </w:t>
      </w:r>
      <w:r w:rsidR="00622F56" w:rsidRPr="00622F56">
        <w:rPr>
          <w:i/>
          <w:iCs/>
        </w:rPr>
        <w:t>Excel file for all calculations</w:t>
      </w:r>
      <w:r w:rsidR="00622F56">
        <w:t>)</w:t>
      </w:r>
    </w:p>
    <w:p w14:paraId="63F131D4" w14:textId="6F2808D4" w:rsidR="00E561EF" w:rsidRDefault="001B6E19" w:rsidP="00AD3C16">
      <w:r w:rsidRPr="001B6E19">
        <w:rPr>
          <w:noProof/>
        </w:rPr>
        <w:drawing>
          <wp:inline distT="0" distB="0" distL="0" distR="0" wp14:anchorId="6DE7A892" wp14:editId="6ACBB280">
            <wp:extent cx="5943600" cy="2959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95738" w14:textId="77777777" w:rsidR="00622F56" w:rsidRDefault="00622F56" w:rsidP="00622F56">
      <w:pPr>
        <w:rPr>
          <w:b/>
          <w:bCs/>
        </w:rPr>
      </w:pPr>
    </w:p>
    <w:p w14:paraId="26611BE0" w14:textId="77777777" w:rsidR="00240049" w:rsidRDefault="00240049">
      <w:pPr>
        <w:rPr>
          <w:b/>
          <w:bCs/>
        </w:rPr>
      </w:pPr>
      <w:r>
        <w:rPr>
          <w:b/>
          <w:bCs/>
        </w:rPr>
        <w:br w:type="page"/>
      </w:r>
    </w:p>
    <w:p w14:paraId="3B8FC2B0" w14:textId="23BD1CCD" w:rsidR="00240049" w:rsidRDefault="00240049">
      <w:pPr>
        <w:rPr>
          <w:b/>
          <w:bCs/>
        </w:rPr>
      </w:pPr>
    </w:p>
    <w:p w14:paraId="5DC605B3" w14:textId="3E7E150B" w:rsidR="00622F56" w:rsidRPr="00622F56" w:rsidRDefault="00622F56" w:rsidP="00622F56">
      <w:pPr>
        <w:rPr>
          <w:b/>
          <w:bCs/>
        </w:rPr>
      </w:pPr>
      <w:r w:rsidRPr="00A2318D">
        <w:rPr>
          <w:b/>
          <w:bCs/>
        </w:rPr>
        <w:t>Snapshot of Problem 1 (</w:t>
      </w:r>
      <w:r w:rsidR="001B6E19">
        <w:rPr>
          <w:b/>
          <w:bCs/>
        </w:rPr>
        <w:t>f</w:t>
      </w:r>
      <w:r w:rsidRPr="00A2318D">
        <w:rPr>
          <w:b/>
          <w:bCs/>
        </w:rPr>
        <w:t>)</w:t>
      </w:r>
      <w:r>
        <w:rPr>
          <w:b/>
          <w:bCs/>
        </w:rPr>
        <w:t xml:space="preserve">: </w:t>
      </w:r>
      <w:r w:rsidRPr="00622F56">
        <w:t>(</w:t>
      </w:r>
      <w:r w:rsidRPr="00622F56">
        <w:rPr>
          <w:i/>
          <w:iCs/>
        </w:rPr>
        <w:t>Please see Excel file for all calculations</w:t>
      </w:r>
      <w:r>
        <w:t>)</w:t>
      </w:r>
    </w:p>
    <w:p w14:paraId="579566EF" w14:textId="77777777" w:rsidR="0056618D" w:rsidRDefault="00B9194C" w:rsidP="00622F56">
      <w:pPr>
        <w:rPr>
          <w:b/>
          <w:bCs/>
        </w:rPr>
      </w:pPr>
      <w:r w:rsidRPr="00B9194C">
        <w:rPr>
          <w:b/>
          <w:bCs/>
          <w:noProof/>
        </w:rPr>
        <w:drawing>
          <wp:inline distT="0" distB="0" distL="0" distR="0" wp14:anchorId="3BD1B892" wp14:editId="544B445C">
            <wp:extent cx="5943600" cy="3873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45AF" w14:textId="77777777" w:rsidR="0056618D" w:rsidRDefault="0056618D" w:rsidP="00622F56">
      <w:pPr>
        <w:rPr>
          <w:b/>
          <w:bCs/>
        </w:rPr>
      </w:pPr>
    </w:p>
    <w:p w14:paraId="3768686C" w14:textId="199AC9E6" w:rsidR="00E561EF" w:rsidRDefault="0056618D" w:rsidP="00622F56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CFE78BD" wp14:editId="196AA3E8">
            <wp:extent cx="5931535" cy="19697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96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DDD72" w14:textId="4517202F" w:rsidR="00D52227" w:rsidRDefault="00D52227">
      <w:pPr>
        <w:rPr>
          <w:b/>
          <w:bCs/>
        </w:rPr>
      </w:pPr>
      <w:r>
        <w:rPr>
          <w:b/>
          <w:bCs/>
        </w:rPr>
        <w:br w:type="page"/>
      </w:r>
    </w:p>
    <w:p w14:paraId="75395601" w14:textId="33A54865" w:rsidR="00240049" w:rsidRDefault="00240049" w:rsidP="00D52227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6D7110C" wp14:editId="6BA6EE4D">
            <wp:extent cx="5928360" cy="49606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496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5693D" w14:textId="19D0AAE8" w:rsidR="00D52227" w:rsidRDefault="00D52227" w:rsidP="00D52227">
      <w:r w:rsidRPr="00A2318D">
        <w:rPr>
          <w:b/>
          <w:bCs/>
        </w:rPr>
        <w:t xml:space="preserve">Snapshot of Problem </w:t>
      </w:r>
      <w:r>
        <w:rPr>
          <w:b/>
          <w:bCs/>
        </w:rPr>
        <w:t>2</w:t>
      </w:r>
      <w:r w:rsidRPr="00A2318D">
        <w:rPr>
          <w:b/>
          <w:bCs/>
        </w:rPr>
        <w:t xml:space="preserve"> (</w:t>
      </w:r>
      <w:r>
        <w:rPr>
          <w:b/>
          <w:bCs/>
        </w:rPr>
        <w:t>b</w:t>
      </w:r>
      <w:r w:rsidRPr="00A2318D">
        <w:rPr>
          <w:b/>
          <w:bCs/>
        </w:rPr>
        <w:t>)</w:t>
      </w:r>
      <w:r>
        <w:rPr>
          <w:b/>
          <w:bCs/>
        </w:rPr>
        <w:t xml:space="preserve">: </w:t>
      </w:r>
      <w:r w:rsidRPr="00622F56">
        <w:t>(</w:t>
      </w:r>
      <w:r w:rsidRPr="00622F56">
        <w:rPr>
          <w:i/>
          <w:iCs/>
        </w:rPr>
        <w:t>Please see Excel file for all calculations</w:t>
      </w:r>
      <w:r>
        <w:t>)</w:t>
      </w:r>
    </w:p>
    <w:p w14:paraId="161EEBED" w14:textId="456D891B" w:rsidR="00D52227" w:rsidRDefault="00D52227" w:rsidP="00D52227">
      <w:pPr>
        <w:rPr>
          <w:b/>
          <w:bCs/>
        </w:rPr>
      </w:pPr>
      <w:r>
        <w:rPr>
          <w:noProof/>
        </w:rPr>
        <w:drawing>
          <wp:inline distT="0" distB="0" distL="0" distR="0" wp14:anchorId="02CFF1EA" wp14:editId="3BA454C1">
            <wp:extent cx="5925820" cy="25584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C5B8E" w14:textId="77777777" w:rsidR="00CA0645" w:rsidRDefault="00CA0645" w:rsidP="00CA0645">
      <w:pPr>
        <w:rPr>
          <w:b/>
          <w:bCs/>
        </w:rPr>
      </w:pPr>
    </w:p>
    <w:p w14:paraId="6AA1DEDE" w14:textId="52B7DEF7" w:rsidR="0056618D" w:rsidRDefault="00661596" w:rsidP="00CA0645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B9F080A" wp14:editId="1215447B">
            <wp:extent cx="5943516" cy="3323492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17"/>
                    <a:stretch/>
                  </pic:blipFill>
                  <pic:spPr bwMode="auto">
                    <a:xfrm>
                      <a:off x="0" y="0"/>
                      <a:ext cx="5943600" cy="3323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EA18F" w14:textId="16B2F65C" w:rsidR="00CA0645" w:rsidRDefault="00CA0645" w:rsidP="00CA0645">
      <w:r w:rsidRPr="00A2318D">
        <w:rPr>
          <w:b/>
          <w:bCs/>
        </w:rPr>
        <w:t xml:space="preserve">Snapshot of Problem </w:t>
      </w:r>
      <w:r>
        <w:rPr>
          <w:b/>
          <w:bCs/>
        </w:rPr>
        <w:t>2</w:t>
      </w:r>
      <w:r w:rsidRPr="00A2318D">
        <w:rPr>
          <w:b/>
          <w:bCs/>
        </w:rPr>
        <w:t xml:space="preserve"> (</w:t>
      </w:r>
      <w:r>
        <w:rPr>
          <w:b/>
          <w:bCs/>
        </w:rPr>
        <w:t>d</w:t>
      </w:r>
      <w:r w:rsidRPr="00A2318D">
        <w:rPr>
          <w:b/>
          <w:bCs/>
        </w:rPr>
        <w:t>)</w:t>
      </w:r>
      <w:r>
        <w:rPr>
          <w:b/>
          <w:bCs/>
        </w:rPr>
        <w:t xml:space="preserve">: </w:t>
      </w:r>
      <w:r w:rsidRPr="00622F56">
        <w:t>(</w:t>
      </w:r>
      <w:r w:rsidRPr="00622F56">
        <w:rPr>
          <w:i/>
          <w:iCs/>
        </w:rPr>
        <w:t>Please see Excel file for all calculations</w:t>
      </w:r>
      <w:r>
        <w:t>)</w:t>
      </w:r>
    </w:p>
    <w:p w14:paraId="1631A2C8" w14:textId="1C1A26CF" w:rsidR="00CA0645" w:rsidRPr="00622F56" w:rsidRDefault="00A65A9D" w:rsidP="00D52227">
      <w:pPr>
        <w:rPr>
          <w:b/>
          <w:bCs/>
        </w:rPr>
      </w:pPr>
      <w:r>
        <w:rPr>
          <w:noProof/>
        </w:rPr>
        <w:drawing>
          <wp:inline distT="0" distB="0" distL="0" distR="0" wp14:anchorId="7CAEA07C" wp14:editId="53006B41">
            <wp:extent cx="5943600" cy="25958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64CE8" w14:textId="6ED0B69C" w:rsidR="00B809F7" w:rsidRDefault="00B809F7">
      <w:pPr>
        <w:rPr>
          <w:b/>
          <w:bCs/>
        </w:rPr>
      </w:pPr>
      <w:r>
        <w:rPr>
          <w:b/>
          <w:bCs/>
        </w:rPr>
        <w:br w:type="page"/>
      </w:r>
    </w:p>
    <w:p w14:paraId="1ECC56B5" w14:textId="6E5B3A09" w:rsidR="00B809F7" w:rsidRDefault="00B809F7" w:rsidP="00B809F7">
      <w:r w:rsidRPr="00A2318D">
        <w:rPr>
          <w:b/>
          <w:bCs/>
        </w:rPr>
        <w:lastRenderedPageBreak/>
        <w:t xml:space="preserve">Snapshot of Problem </w:t>
      </w:r>
      <w:r>
        <w:rPr>
          <w:b/>
          <w:bCs/>
        </w:rPr>
        <w:t>2</w:t>
      </w:r>
      <w:r w:rsidRPr="00A2318D">
        <w:rPr>
          <w:b/>
          <w:bCs/>
        </w:rPr>
        <w:t xml:space="preserve"> </w:t>
      </w:r>
      <w:r>
        <w:rPr>
          <w:b/>
          <w:bCs/>
        </w:rPr>
        <w:t xml:space="preserve">(e): </w:t>
      </w:r>
      <w:r w:rsidRPr="00622F56">
        <w:t>(</w:t>
      </w:r>
      <w:r w:rsidRPr="00622F56">
        <w:rPr>
          <w:i/>
          <w:iCs/>
        </w:rPr>
        <w:t>Please see Excel file for all calculations</w:t>
      </w:r>
      <w:r>
        <w:t>)</w:t>
      </w:r>
    </w:p>
    <w:p w14:paraId="3CCE707E" w14:textId="42CD177D" w:rsidR="0056618D" w:rsidRPr="0056618D" w:rsidRDefault="0056618D" w:rsidP="00B809F7">
      <w:pPr>
        <w:pStyle w:val="ListParagraph"/>
        <w:numPr>
          <w:ilvl w:val="0"/>
          <w:numId w:val="2"/>
        </w:numPr>
        <w:rPr>
          <w:b/>
          <w:bCs/>
        </w:rPr>
      </w:pPr>
      <w:r>
        <w:t>While keeping the supply fixed and the basis the same for optimality, the range of prices are the following:</w:t>
      </w:r>
    </w:p>
    <w:p w14:paraId="5ED48106" w14:textId="445F1C0B" w:rsidR="00AA73E5" w:rsidRPr="003B3024" w:rsidRDefault="00AA73E5" w:rsidP="003B3024">
      <w:pPr>
        <w:pStyle w:val="ListParagraph"/>
        <w:numPr>
          <w:ilvl w:val="2"/>
          <w:numId w:val="1"/>
        </w:numPr>
        <w:ind w:left="1620"/>
        <w:rPr>
          <w:b/>
          <w:bCs/>
        </w:rPr>
      </w:pPr>
      <w:r>
        <w:t xml:space="preserve">High Price: Saudi: </w:t>
      </w:r>
      <w:r w:rsidRPr="00AA73E5">
        <w:rPr>
          <w:b/>
          <w:bCs/>
        </w:rPr>
        <w:t>$30.00</w:t>
      </w:r>
      <w:r>
        <w:t>, and Venezuela:</w:t>
      </w:r>
      <w:r w:rsidRPr="00AA73E5">
        <w:rPr>
          <w:b/>
          <w:bCs/>
        </w:rPr>
        <w:t xml:space="preserve"> </w:t>
      </w:r>
      <w:r w:rsidRPr="00AA73E5">
        <w:t>$</w:t>
      </w:r>
      <w:r>
        <w:t>15.00</w:t>
      </w:r>
      <w:r w:rsidRPr="00AA73E5">
        <w:t>,</w:t>
      </w:r>
      <w:r>
        <w:t xml:space="preserve"> total cost: </w:t>
      </w:r>
      <w:r w:rsidRPr="003B3024">
        <w:rPr>
          <w:b/>
          <w:bCs/>
        </w:rPr>
        <w:t>$</w:t>
      </w:r>
      <w:r w:rsidR="00A87F38">
        <w:rPr>
          <w:b/>
          <w:bCs/>
        </w:rPr>
        <w:t>112,500.00</w:t>
      </w:r>
    </w:p>
    <w:p w14:paraId="44098396" w14:textId="34FD5BDC" w:rsidR="0011501C" w:rsidRPr="00B809F7" w:rsidRDefault="0011501C" w:rsidP="003B3024">
      <w:pPr>
        <w:pStyle w:val="ListParagraph"/>
        <w:numPr>
          <w:ilvl w:val="2"/>
          <w:numId w:val="1"/>
        </w:numPr>
        <w:ind w:left="1620"/>
        <w:rPr>
          <w:b/>
          <w:bCs/>
        </w:rPr>
      </w:pPr>
      <w:r w:rsidRPr="0011501C">
        <w:rPr>
          <w:b/>
          <w:bCs/>
          <w:noProof/>
        </w:rPr>
        <w:drawing>
          <wp:inline distT="0" distB="0" distL="0" distR="0" wp14:anchorId="76B9DB37" wp14:editId="3651F3C9">
            <wp:extent cx="5303520" cy="352434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352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67F2F" w14:textId="0AC16DBE" w:rsidR="00AA73E5" w:rsidRPr="0011501C" w:rsidRDefault="00AA73E5" w:rsidP="003B3024">
      <w:pPr>
        <w:pStyle w:val="ListParagraph"/>
        <w:numPr>
          <w:ilvl w:val="2"/>
          <w:numId w:val="1"/>
        </w:numPr>
        <w:ind w:left="1620"/>
        <w:rPr>
          <w:b/>
          <w:bCs/>
        </w:rPr>
      </w:pPr>
      <w:r>
        <w:t xml:space="preserve">Low Price: Saudi: </w:t>
      </w:r>
      <w:r w:rsidRPr="00AA73E5">
        <w:rPr>
          <w:b/>
          <w:bCs/>
        </w:rPr>
        <w:t>$11.25</w:t>
      </w:r>
      <w:r>
        <w:t xml:space="preserve">, and Venezuela: </w:t>
      </w:r>
      <w:r w:rsidRPr="00AA73E5">
        <w:t>$</w:t>
      </w:r>
      <w:r>
        <w:t>15.00</w:t>
      </w:r>
      <w:r w:rsidRPr="00AA73E5">
        <w:t>,</w:t>
      </w:r>
      <w:r>
        <w:t xml:space="preserve"> total cost: </w:t>
      </w:r>
      <w:r w:rsidRPr="003B3024">
        <w:rPr>
          <w:b/>
          <w:bCs/>
        </w:rPr>
        <w:t>$</w:t>
      </w:r>
      <w:r w:rsidR="00A87F38">
        <w:rPr>
          <w:b/>
          <w:bCs/>
        </w:rPr>
        <w:t>75,0</w:t>
      </w:r>
      <w:r w:rsidRPr="003B3024">
        <w:rPr>
          <w:b/>
          <w:bCs/>
        </w:rPr>
        <w:t>00.00</w:t>
      </w:r>
    </w:p>
    <w:p w14:paraId="238D4EBF" w14:textId="68CEDD4A" w:rsidR="003B3024" w:rsidRPr="0056618D" w:rsidRDefault="0011501C" w:rsidP="003B3024">
      <w:pPr>
        <w:pStyle w:val="ListParagraph"/>
        <w:numPr>
          <w:ilvl w:val="2"/>
          <w:numId w:val="1"/>
        </w:numPr>
        <w:ind w:left="1620"/>
        <w:rPr>
          <w:b/>
          <w:bCs/>
        </w:rPr>
      </w:pPr>
      <w:r w:rsidRPr="0011501C">
        <w:rPr>
          <w:b/>
          <w:bCs/>
          <w:noProof/>
        </w:rPr>
        <w:drawing>
          <wp:inline distT="0" distB="0" distL="0" distR="0" wp14:anchorId="5468337D" wp14:editId="6C21F9B3">
            <wp:extent cx="5303520" cy="3502250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350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3024" w:rsidRPr="0056618D">
        <w:rPr>
          <w:b/>
          <w:bCs/>
        </w:rPr>
        <w:br w:type="page"/>
      </w:r>
    </w:p>
    <w:p w14:paraId="0D9091DB" w14:textId="40BA999A" w:rsidR="003B3024" w:rsidRPr="003B3024" w:rsidRDefault="003B3024" w:rsidP="003B3024">
      <w:r w:rsidRPr="003B3024">
        <w:rPr>
          <w:b/>
          <w:bCs/>
        </w:rPr>
        <w:lastRenderedPageBreak/>
        <w:t>Snapshot of Problem 2 (</w:t>
      </w:r>
      <w:r>
        <w:rPr>
          <w:b/>
          <w:bCs/>
        </w:rPr>
        <w:t>f</w:t>
      </w:r>
      <w:r w:rsidRPr="003B3024">
        <w:rPr>
          <w:b/>
          <w:bCs/>
        </w:rPr>
        <w:t xml:space="preserve">): </w:t>
      </w:r>
      <w:r w:rsidRPr="00622F56">
        <w:t>(</w:t>
      </w:r>
      <w:r w:rsidRPr="003B3024">
        <w:rPr>
          <w:i/>
          <w:iCs/>
        </w:rPr>
        <w:t>Please see Excel file for all calculations</w:t>
      </w:r>
      <w:r>
        <w:t>)</w:t>
      </w:r>
    </w:p>
    <w:p w14:paraId="043FE06F" w14:textId="63B76452" w:rsidR="003B3024" w:rsidRPr="00B809F7" w:rsidRDefault="003B3024" w:rsidP="003B3024">
      <w:pPr>
        <w:pStyle w:val="ListParagraph"/>
        <w:numPr>
          <w:ilvl w:val="0"/>
          <w:numId w:val="2"/>
        </w:numPr>
        <w:rPr>
          <w:b/>
          <w:bCs/>
        </w:rPr>
      </w:pPr>
      <w:r>
        <w:t>While keeping the supply fixed and the basis the same for optimality, the range of prices are the following:</w:t>
      </w:r>
    </w:p>
    <w:p w14:paraId="2191A1F2" w14:textId="2184570B" w:rsidR="003B3024" w:rsidRPr="0011501C" w:rsidRDefault="003B3024" w:rsidP="003B3024">
      <w:pPr>
        <w:pStyle w:val="ListParagraph"/>
        <w:numPr>
          <w:ilvl w:val="1"/>
          <w:numId w:val="2"/>
        </w:numPr>
        <w:rPr>
          <w:b/>
          <w:bCs/>
        </w:rPr>
      </w:pPr>
      <w:r>
        <w:t>High Price: Saudi: $20</w:t>
      </w:r>
      <w:r w:rsidR="00A87F38">
        <w:t>.00</w:t>
      </w:r>
      <w:r>
        <w:t>, and Venezuela:</w:t>
      </w:r>
      <w:r w:rsidRPr="00AA73E5">
        <w:rPr>
          <w:b/>
          <w:bCs/>
        </w:rPr>
        <w:t xml:space="preserve"> $26.6</w:t>
      </w:r>
      <w:r w:rsidR="00A87F38">
        <w:rPr>
          <w:b/>
          <w:bCs/>
        </w:rPr>
        <w:t>7</w:t>
      </w:r>
      <w:r>
        <w:t xml:space="preserve">, total cost: </w:t>
      </w:r>
      <w:r w:rsidRPr="003B3024">
        <w:rPr>
          <w:b/>
          <w:bCs/>
        </w:rPr>
        <w:t>$133,333.33</w:t>
      </w:r>
    </w:p>
    <w:p w14:paraId="6AFE8D6A" w14:textId="77777777" w:rsidR="003B3024" w:rsidRPr="00B809F7" w:rsidRDefault="003B3024" w:rsidP="003B3024">
      <w:pPr>
        <w:pStyle w:val="ListParagraph"/>
        <w:numPr>
          <w:ilvl w:val="1"/>
          <w:numId w:val="2"/>
        </w:numPr>
        <w:rPr>
          <w:b/>
          <w:bCs/>
        </w:rPr>
      </w:pPr>
      <w:r w:rsidRPr="0011501C">
        <w:rPr>
          <w:b/>
          <w:bCs/>
          <w:noProof/>
        </w:rPr>
        <w:drawing>
          <wp:inline distT="0" distB="0" distL="0" distR="0" wp14:anchorId="24104547" wp14:editId="1F3E8D96">
            <wp:extent cx="5305425" cy="345532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861" cy="34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406CE" w14:textId="2ABD0F88" w:rsidR="003B3024" w:rsidRPr="0011501C" w:rsidRDefault="003B3024" w:rsidP="003B3024">
      <w:pPr>
        <w:pStyle w:val="ListParagraph"/>
        <w:numPr>
          <w:ilvl w:val="1"/>
          <w:numId w:val="2"/>
        </w:numPr>
        <w:rPr>
          <w:b/>
          <w:bCs/>
        </w:rPr>
      </w:pPr>
      <w:r>
        <w:t>Low Price: Saudi: $20</w:t>
      </w:r>
      <w:r w:rsidR="00A87F38">
        <w:t>.00</w:t>
      </w:r>
      <w:r>
        <w:t xml:space="preserve">, and Venezuela: </w:t>
      </w:r>
      <w:r w:rsidRPr="00AA73E5">
        <w:rPr>
          <w:b/>
          <w:bCs/>
        </w:rPr>
        <w:t>$</w:t>
      </w:r>
      <w:r>
        <w:rPr>
          <w:b/>
          <w:bCs/>
        </w:rPr>
        <w:t>10.00</w:t>
      </w:r>
      <w:r>
        <w:t xml:space="preserve">, total cost: </w:t>
      </w:r>
      <w:r w:rsidRPr="003B3024">
        <w:rPr>
          <w:b/>
          <w:bCs/>
        </w:rPr>
        <w:t>$75,000.00</w:t>
      </w:r>
    </w:p>
    <w:p w14:paraId="0CADD7E3" w14:textId="08F8F079" w:rsidR="003B3024" w:rsidRPr="00240049" w:rsidRDefault="003B3024" w:rsidP="003B3024">
      <w:pPr>
        <w:pStyle w:val="ListParagraph"/>
        <w:numPr>
          <w:ilvl w:val="1"/>
          <w:numId w:val="2"/>
        </w:numPr>
        <w:rPr>
          <w:b/>
          <w:bCs/>
        </w:rPr>
      </w:pPr>
      <w:r w:rsidRPr="0011501C">
        <w:rPr>
          <w:b/>
          <w:bCs/>
          <w:noProof/>
        </w:rPr>
        <w:drawing>
          <wp:inline distT="0" distB="0" distL="0" distR="0" wp14:anchorId="3DCA7056" wp14:editId="1A44599A">
            <wp:extent cx="5303520" cy="3523214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352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3024" w:rsidRPr="002400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845B1D"/>
    <w:multiLevelType w:val="hybridMultilevel"/>
    <w:tmpl w:val="83362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D463D"/>
    <w:multiLevelType w:val="hybridMultilevel"/>
    <w:tmpl w:val="83362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MDIyMjG0MDC3MLNQ0lEKTi0uzszPAykwrgUA6S6Z/ywAAAA="/>
  </w:docVars>
  <w:rsids>
    <w:rsidRoot w:val="0050116C"/>
    <w:rsid w:val="0011501C"/>
    <w:rsid w:val="00172167"/>
    <w:rsid w:val="001B6E19"/>
    <w:rsid w:val="00240049"/>
    <w:rsid w:val="003B3024"/>
    <w:rsid w:val="003B3CB5"/>
    <w:rsid w:val="0050116C"/>
    <w:rsid w:val="0056618D"/>
    <w:rsid w:val="00622F56"/>
    <w:rsid w:val="00657184"/>
    <w:rsid w:val="00661596"/>
    <w:rsid w:val="007E7E32"/>
    <w:rsid w:val="0086645A"/>
    <w:rsid w:val="008C2ABB"/>
    <w:rsid w:val="008C6FB3"/>
    <w:rsid w:val="009176D4"/>
    <w:rsid w:val="00A2318D"/>
    <w:rsid w:val="00A65A9D"/>
    <w:rsid w:val="00A87F38"/>
    <w:rsid w:val="00AA73E5"/>
    <w:rsid w:val="00AD3C16"/>
    <w:rsid w:val="00B809F7"/>
    <w:rsid w:val="00B9194C"/>
    <w:rsid w:val="00BD18D3"/>
    <w:rsid w:val="00C01FA2"/>
    <w:rsid w:val="00C979A0"/>
    <w:rsid w:val="00CA0645"/>
    <w:rsid w:val="00D52227"/>
    <w:rsid w:val="00E56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80D45"/>
  <w15:chartTrackingRefBased/>
  <w15:docId w15:val="{6A490B10-BC65-4F0B-86DC-07D760253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9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6C190-826D-4840-93AA-24B10D5B2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38</cp:revision>
  <dcterms:created xsi:type="dcterms:W3CDTF">2021-10-24T20:50:00Z</dcterms:created>
  <dcterms:modified xsi:type="dcterms:W3CDTF">2021-10-26T14:06:00Z</dcterms:modified>
</cp:coreProperties>
</file>